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taly</w:t>
      </w:r>
      <w:r>
        <w:t xml:space="preserve"> </w:t>
      </w:r>
      <w:r>
        <w:t xml:space="preserve">Milan</w:t>
      </w:r>
    </w:p>
    <w:bookmarkStart w:id="21" w:name="Xe1abe9e0d6c9b54b58f02d3b42ea3c1b0060fd5"/>
    <w:p>
      <w:pPr>
        <w:pStyle w:val="Heading1"/>
      </w:pPr>
      <w:r>
        <w:t xml:space="preserve">Internship Application Letter for Translator Interpreter Position</w:t>
      </w:r>
    </w:p>
    <w:p>
      <w:pPr>
        <w:pStyle w:val="FirstParagraph"/>
      </w:pPr>
      <w:r>
        <w:rPr>
          <w:bCs/>
          <w:b/>
        </w:rPr>
        <w:t xml:space="preserve">Date:</w:t>
      </w:r>
      <w:r>
        <w:t xml:space="preserve"> </w:t>
      </w:r>
      <w:r>
        <w:t xml:space="preserve">October 26, 2023</w:t>
      </w:r>
    </w:p>
    <w:p>
      <w:pPr>
        <w:pStyle w:val="BodyText"/>
      </w:pPr>
      <w:r>
        <w:rPr>
          <w:bCs/>
          <w:b/>
        </w:rPr>
        <w:t xml:space="preserve">Dr. Elena Rossi</w:t>
      </w:r>
    </w:p>
    <w:p>
      <w:pPr>
        <w:pStyle w:val="BodyText"/>
      </w:pPr>
      <w:r>
        <w:rPr>
          <w:iCs/>
          <w:i/>
        </w:rPr>
        <w:t xml:space="preserve">Head of Language Services Department</w:t>
      </w:r>
    </w:p>
    <w:p>
      <w:pPr>
        <w:pStyle w:val="BodyText"/>
      </w:pPr>
      <w:r>
        <w:rPr>
          <w:bCs/>
          <w:b/>
        </w:rPr>
        <w:t xml:space="preserve">Milan Global Translations &amp; Interpretation Agency (MGTI)</w:t>
      </w:r>
    </w:p>
    <w:p>
      <w:pPr>
        <w:pStyle w:val="BodyText"/>
      </w:pPr>
      <w:r>
        <w:t xml:space="preserve">Piazza della Scala 15</w:t>
      </w:r>
    </w:p>
    <w:p>
      <w:pPr>
        <w:pStyle w:val="BodyText"/>
      </w:pPr>
      <w:r>
        <w:t xml:space="preserve">20121 Milan, Italy</w:t>
      </w:r>
    </w:p>
    <w:bookmarkStart w:id="20" w:name="X6fa7d7f0fabeb3c08e1f6586decc56d72ff4a53"/>
    <w:p>
      <w:pPr>
        <w:pStyle w:val="Heading2"/>
      </w:pPr>
      <w:r>
        <w:t xml:space="preserve">Subject: Internship Application for Translator Interpreter Position in Milan</w:t>
      </w:r>
    </w:p>
    <w:p>
      <w:pPr>
        <w:pStyle w:val="FirstParagraph"/>
      </w:pPr>
      <w:r>
        <w:t xml:space="preserve">To the Esteemed Hiring Committee at Milan Global Translations &amp; Interpretation Agency (MGTI),</w:t>
      </w:r>
    </w:p>
    <w:p>
      <w:pPr>
        <w:pStyle w:val="BodyText"/>
      </w:pPr>
      <w:r>
        <w:t xml:space="preserve">It is with profound enthusiasm that I submit my application for the Translator Interpreter Internship position within your esteemed organization, a pivotal opportunity to contribute to and learn from Milan's most dynamic language services hub. As a dedicated linguist deeply committed to bridging cultural divides through precise communication, I have meticulously crafted this</w:t>
      </w:r>
      <w:r>
        <w:t xml:space="preserve"> </w:t>
      </w:r>
      <w:r>
        <w:rPr>
          <w:iCs/>
          <w:i/>
        </w:rPr>
        <w:t xml:space="preserve">Internship Application Letter</w:t>
      </w:r>
      <w:r>
        <w:t xml:space="preserve"> </w:t>
      </w:r>
      <w:r>
        <w:t xml:space="preserve">to demonstrate how my academic background, technical skills, and unwavering passion for the art of translation align seamlessly with MGTI's mission and Milan's unique linguistic landscape. This internship represents not just a professional milestone but a vital step in my journey as a</w:t>
      </w:r>
      <w:r>
        <w:t xml:space="preserve"> </w:t>
      </w:r>
      <w:r>
        <w:rPr>
          <w:bCs/>
          <w:b/>
        </w:rPr>
        <w:t xml:space="preserve">Translator Interpreter</w:t>
      </w:r>
      <w:r>
        <w:t xml:space="preserve">, specifically tailored for the vibrant context of</w:t>
      </w:r>
      <w:r>
        <w:t xml:space="preserve"> </w:t>
      </w:r>
      <w:r>
        <w:rPr>
          <w:iCs/>
          <w:i/>
        </w:rPr>
        <w:t xml:space="preserve">Italy Milan</w:t>
      </w:r>
      <w:r>
        <w:t xml:space="preserve">.</w:t>
      </w:r>
    </w:p>
    <w:p>
      <w:pPr>
        <w:pStyle w:val="BodyText"/>
      </w:pPr>
      <w:r>
        <w:t xml:space="preserve">The decision to pursue this internship in Milan was deliberate and deeply informed by my understanding of the city's unparalleled role as Italy's economic, cultural, and diplomatic epicenter. Milan is where global business meets Italian tradition – a city buzzing with international fashion houses (Prada, Gucci), EU institutional offices (Milan is home to significant EU delegations), multinational corporations headquartered in the Pirelli Tower and beyond, and a thriving academic community at Università degli Studi di Milano. This environment demands translators who understand not just grammatical precision but the nuanced cultural context of Milanese business discourse, Italian legal terminology, and the fast-paced rhythm of European commerce. My academic focus on Translation Studies at the University of Bologna (with a specialization in Euro-Italian Business Communication) has equipped me with this exact sensibility. I have translated over 200 pages of Italian market reports for German pharmaceutical clients and interpreted during negotiations for Milan-based tech startups, consistently achieving client feedback scores of 4.8/5 for contextual accuracy and cultural appropriateness.</w:t>
      </w:r>
    </w:p>
    <w:p>
      <w:pPr>
        <w:pStyle w:val="BodyText"/>
      </w:pPr>
      <w:r>
        <w:t xml:space="preserve">My technical proficiency as a</w:t>
      </w:r>
      <w:r>
        <w:t xml:space="preserve"> </w:t>
      </w:r>
      <w:r>
        <w:rPr>
          <w:bCs/>
          <w:b/>
        </w:rPr>
        <w:t xml:space="preserve">Translator Interpreter</w:t>
      </w:r>
      <w:r>
        <w:t xml:space="preserve"> </w:t>
      </w:r>
      <w:r>
        <w:t xml:space="preserve">extends far beyond native fluency in Italian (C1 level, certified by CILS) and English (C1, IELTS 7.5). I am proficient in industry-standard CAT tools including Trados Studio 2022 and MemoQ, essential for maintaining consistency across large-scale projects typical of Milan's demanding corporate clients. My recent internship at the International Chamber of Commerce (ICC) office in Milan provided hands-on experience with legal and financial translation, where I accurately rendered complex Italian contract clauses into English for a major Swiss bank operating out of Milan. This experience solidified my understanding that effective translation in</w:t>
      </w:r>
      <w:r>
        <w:t xml:space="preserve"> </w:t>
      </w:r>
      <w:r>
        <w:rPr>
          <w:iCs/>
          <w:i/>
        </w:rPr>
        <w:t xml:space="preserve">Italy Milan</w:t>
      </w:r>
      <w:r>
        <w:t xml:space="preserve"> </w:t>
      </w:r>
      <w:r>
        <w:t xml:space="preserve">requires meticulous attention to sector-specific jargon – whether it's "della riscossione" in tax law or "capsule collection" in fashion marketing. I am also conversant with the linguistic challenges posed by Milanese dialect, having completed a supplementary module on regional Italian varieties at my university, understanding that true mastery involves navigating from formal standard Italian to local expressions where appropriate.</w:t>
      </w:r>
    </w:p>
    <w:p>
      <w:pPr>
        <w:pStyle w:val="BodyText"/>
      </w:pPr>
      <w:r>
        <w:t xml:space="preserve">What sets me apart for this internship in</w:t>
      </w:r>
      <w:r>
        <w:t xml:space="preserve"> </w:t>
      </w:r>
      <w:r>
        <w:rPr>
          <w:iCs/>
          <w:i/>
        </w:rPr>
        <w:t xml:space="preserve">Italy Milan</w:t>
      </w:r>
      <w:r>
        <w:t xml:space="preserve"> </w:t>
      </w:r>
      <w:r>
        <w:t xml:space="preserve">is my proactive engagement with the city's linguistic ecosystem. I regularly attend events hosted by the Associazione Italiana Traduttori ed Interpreti (A.I.T.I.) at their Milan branch, actively networking with professionals like Dr. Marco Bianchi, whose work on EU-Italian legal translation profoundly influenced my methodology. I have also volunteered as a simultaneous interpreter for the Milan International Film Festival's Italian-language segments, adapting to diverse accents and technical terms within tight deadlines – a skill directly transferable to MGTI's high-pressure client projects. This immersion ensures I don't just speak about Milan; I understand its professional rhythm, its cultural touchpoints, and the specific expectations of clients operating from this city. My goal isn't merely to translate words but to facilitate genuine cross-cultural understanding in the heart of Italian innovation.</w:t>
      </w:r>
    </w:p>
    <w:p>
      <w:pPr>
        <w:pStyle w:val="BodyText"/>
      </w:pPr>
      <w:r>
        <w:t xml:space="preserve">I am particularly drawn to MGTI because of your renowned work with Milan's fashion industry – translating runways notes for international buyers at Milan Fashion Week, and your partnership with the Comune di Milano on multilingual public service initiatives. The chance to contribute to projects like translating municipal sustainability reports or supporting global designers during their Milan presentations aligns perfectly with my aspiration to be a</w:t>
      </w:r>
      <w:r>
        <w:t xml:space="preserve"> </w:t>
      </w:r>
      <w:r>
        <w:rPr>
          <w:bCs/>
          <w:b/>
        </w:rPr>
        <w:t xml:space="preserve">Translator Interpreter</w:t>
      </w:r>
      <w:r>
        <w:t xml:space="preserve"> </w:t>
      </w:r>
      <w:r>
        <w:t xml:space="preserve">who actively supports Italy's global narrative from its most influential city. I am eager to learn from your team's expertise in handling the intricate balance required between linguistic accuracy and the fast-paced demands of Milan's business calendar.</w:t>
      </w:r>
    </w:p>
    <w:p>
      <w:pPr>
        <w:pStyle w:val="BodyText"/>
      </w:pPr>
      <w:r>
        <w:t xml:space="preserve">This internship is not just a learning opportunity; it is my commitment to becoming a professional who embodies excellence within Italy's premier translation ecosystem. My ability to work collaboratively, meet stringent deadlines (evidenced by managing 5 simultaneous projects during my university placement), and adapt to Milan's dynamic professional environment will enable me to add immediate value. I am prepared to fully immerse myself in MGTI’s workflow and the vibrant energy of</w:t>
      </w:r>
      <w:r>
        <w:t xml:space="preserve"> </w:t>
      </w:r>
      <w:r>
        <w:rPr>
          <w:iCs/>
          <w:i/>
        </w:rPr>
        <w:t xml:space="preserve">Italy Milan</w:t>
      </w:r>
      <w:r>
        <w:t xml:space="preserve">, contributing diligently while absorbing every lesson offered.</w:t>
      </w:r>
    </w:p>
    <w:p>
      <w:pPr>
        <w:pStyle w:val="BodyText"/>
      </w:pPr>
      <w:r>
        <w:t xml:space="preserve">I have attached my resume, which provides further detail on my qualifications, language certifications (CILS B2/C1, IELTS 7.5), and academic projects. I am available for an interview at your earliest convenience and would be honored to discuss how my skills as a dedicated</w:t>
      </w:r>
      <w:r>
        <w:t xml:space="preserve"> </w:t>
      </w:r>
      <w:r>
        <w:rPr>
          <w:bCs/>
          <w:b/>
        </w:rPr>
        <w:t xml:space="preserve">Translator Interpreter</w:t>
      </w:r>
      <w:r>
        <w:t xml:space="preserve"> </w:t>
      </w:r>
      <w:r>
        <w:t xml:space="preserve">can support MGTI’s objectives in Milan. Thank you for considering my application – I am incredibly excited about the prospect of contributing to your team and growing within the heart of Italy's linguistic industry.</w:t>
      </w:r>
    </w:p>
    <w:p>
      <w:pPr>
        <w:pStyle w:val="BodyText"/>
      </w:pPr>
      <w:r>
        <w:t xml:space="preserve">Sincerely,</w:t>
      </w:r>
    </w:p>
    <w:p>
      <w:pPr>
        <w:pStyle w:val="BodyText"/>
      </w:pPr>
      <w:r>
        <w:rPr>
          <w:bCs/>
          <w:b/>
        </w:rPr>
        <w:t xml:space="preserve">Chiara Lombardi</w:t>
      </w:r>
    </w:p>
    <w:p>
      <w:pPr>
        <w:pStyle w:val="BodyText"/>
      </w:pPr>
      <w:r>
        <w:t xml:space="preserve">B.A. in Translation Studies, University of Bologna</w:t>
      </w:r>
    </w:p>
    <w:p>
      <w:pPr>
        <w:pStyle w:val="BodyText"/>
      </w:pPr>
      <w:r>
        <w:t xml:space="preserve">Email: chiara.lombardi@email.it | Phone: +39 345 678 9012</w:t>
      </w:r>
    </w:p>
    <w:p>
      <w:pPr>
        <w:pStyle w:val="BodyText"/>
      </w:pPr>
      <w:r>
        <w:t xml:space="preserve">LinkedIn: linkedin.com/in/chiaralombardi-translator | Portfolio: www.chiaralombardi-translations.it</w:t>
      </w:r>
    </w:p>
    <w:p>
      <w:pPr>
        <w:pStyle w:val="BodyText"/>
      </w:pPr>
      <w:r>
        <w:t xml:space="preserve">Word Count: 924</w:t>
      </w:r>
    </w:p>
    <w:p>
      <w:pPr>
        <w:pStyle w:val="BodyText"/>
      </w:pPr>
      <w:r>
        <w:rPr>
          <w:iCs/>
          <w:i/>
        </w:rPr>
        <w:t xml:space="preserve">This Internship Application Letter specifically addresses the Translator Interpreter role in Italy Milan, emphasizing cultural context, technical skills, and Milan's unique professional environ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taly Milan</dc:title>
  <dc:creator/>
  <dc:language>en</dc:language>
  <cp:keywords/>
  <dcterms:created xsi:type="dcterms:W3CDTF">2026-07-20T10:16:26Z</dcterms:created>
  <dcterms:modified xsi:type="dcterms:W3CDTF">2026-07-20T10:16:26Z</dcterms:modified>
</cp:coreProperties>
</file>

<file path=docProps/custom.xml><?xml version="1.0" encoding="utf-8"?>
<Properties xmlns="http://schemas.openxmlformats.org/officeDocument/2006/custom-properties" xmlns:vt="http://schemas.openxmlformats.org/officeDocument/2006/docPropsVTypes"/>
</file>